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anila, Philippines</w:t>
      </w:r>
    </w:p>
    <w:bookmarkStart w:id="20" w:name="Xbf6af483405bbf240cdf61829be40d9d65c581d"/>
    <w:p>
      <w:pPr>
        <w:pStyle w:val="Heading1"/>
      </w:pPr>
      <w:r>
        <w:t xml:space="preserve">Internship Application Letter for Business Consultant Position</w:t>
      </w:r>
    </w:p>
    <w:p>
      <w:pPr>
        <w:pStyle w:val="FirstParagraph"/>
      </w:pPr>
      <w:r>
        <w:t xml:space="preserve">Dear Hiring Manager,</w:t>
      </w:r>
    </w:p>
    <w:p>
      <w:pPr>
        <w:pStyle w:val="BodyText"/>
      </w:pPr>
      <w:r>
        <w:t xml:space="preserve">It is with profound enthusiasm that I submit my Internship Application Letter for the Business Consultant internship position at your esteemed organization in Manila, Philippines. As a dedicated and academically accomplished student at the University of the Philippines Diliman, majoring in Business Administration with a specialization in Strategic Management, I have meticulously prepared myself to contribute meaningfully to your team while immersing myself in the vibrant business ecosystem of the Philippines Manila. This opportunity represents not just an academic milestone but a pivotal step toward my aspiration of becoming a transformative Business Consultant within Southeast Asia's dynamic market landscape.</w:t>
      </w:r>
    </w:p>
    <w:p>
      <w:pPr>
        <w:pStyle w:val="BodyText"/>
      </w:pPr>
      <w:r>
        <w:t xml:space="preserve">My fascination with strategic business solutions began during my undergraduate research on SME digital transformation in the Philippines, where I analyzed how local enterprises navigated post-pandemic recovery through data-driven decision-making. This project, conducted under Professor Santos' mentorship at UP Diliman, involved fieldwork across Manila's bustling markets and entrepreneurial hubs—experiences that cemented my understanding of the Philippines' unique business context. I discovered that effective Business Consultant work in this environment requires not only analytical rigor but also cultural intelligence to navigate the Filipino value system of "hiya" (shame) and "pakikisama" (harmonious relationships), which significantly influence stakeholder dynamics. These insights directly align with your company's renowned focus on culturally attuned business strategy development for both local and international clients in the Philippines Manila region.</w:t>
      </w:r>
    </w:p>
    <w:p>
      <w:pPr>
        <w:pStyle w:val="BodyText"/>
      </w:pPr>
      <w:r>
        <w:t xml:space="preserve">In my academic journey, I have cultivated a robust skill set specifically tailored to the demands of modern Business Consulting. My coursework in Strategic Marketing Analytics (92% grade), Financial Modeling for Startups, and Cross-Cultural Communication has equipped me with tools to dissect complex business challenges—from optimizing supply chains for Manila-based e-commerce startups to developing market entry strategies for ASEAN expansion. I recently led a team project where we created a go-to-market strategy for a Manila-based agri-tech startup targeting rural suppliers; our solution increased their potential market reach by 40% and earned recognition in the UP Business Innovation Challenge. This experience demonstrated my ability to translate academic frameworks into actionable strategies while respecting local business customs—a critical competency for any aspiring Business Consultant operating within the Philippines Manila environment.</w:t>
      </w:r>
    </w:p>
    <w:p>
      <w:pPr>
        <w:pStyle w:val="BodyText"/>
      </w:pPr>
      <w:r>
        <w:t xml:space="preserve">What excites me most about this internship opportunity is your organization's pioneering work in sustainable business transformation across Philippine industries. Your recent initiative with the Department of Trade and Industry to modernize Metro Manila's micro-enterprise sector through digital literacy programs resonates deeply with my volunteer experience at the Ayala Foundation’s "Tulong Para sa Kabataan" initiative, where I assisted 150+ street vendors in adopting mobile payment systems. Witnessing firsthand how technology adoption could uplift marginalized communities in Manila inspired me to pursue Business Consulting as a vehicle for inclusive growth. I am eager to contribute my grassroots understanding of Philippine SME challenges while learning from your team’s best practices in client engagement and solution design.</w:t>
      </w:r>
    </w:p>
    <w:p>
      <w:pPr>
        <w:pStyle w:val="BodyText"/>
      </w:pPr>
      <w:r>
        <w:t xml:space="preserve">Beyond technical skills, I bring a profound commitment to adapting to the Philippines Manila business culture. Having spent two years working as a research assistant at the Asian Development Bank's Manila office, I've honed my ability to navigate hierarchical communication structures while building consensus across diverse stakeholders—skills essential for effective Business Consultant work in this context. My fluency in Tagalog (native speaker) and English, combined with my understanding of local business etiquette—from appropriate greeting protocols to navigating "palakasan" (social networking)—ensures I can immediately integrate into your team and client interactions without cultural friction. I've also actively participated in Manila's startup ecosystem through events like the P2P Manila Tech Festival, where I networked with over 50 entrepreneurs to understand regional pain points firsthand.</w:t>
      </w:r>
    </w:p>
    <w:p>
      <w:pPr>
        <w:pStyle w:val="BodyText"/>
      </w:pPr>
      <w:r>
        <w:t xml:space="preserve">I am particularly drawn to your company's commitment to developing talent through hands-on mentorship—a philosophy that mirrors my own learning approach. As a student who has co-authored three case studies on Philippine market entry strategies for academic journals, I thrive in environments where theoretical knowledge is constantly tested against real-world challenges. My proposed internship plan includes: (1) assisting in client diagnostics for retail clients across Quezon City and Makati; (2) developing data visualization tools to track SME performance metrics; and (3) contributing to your annual "Business Consulting for Manila" workshop series. I am confident these contributions would align with your current projects while allowing me to absorb the nuanced aspects of consulting in the Philippines Manila context.</w:t>
      </w:r>
    </w:p>
    <w:p>
      <w:pPr>
        <w:pStyle w:val="BodyText"/>
      </w:pPr>
      <w:r>
        <w:t xml:space="preserve">The Philippines Manila business landscape offers unparalleled opportunities to apply global consulting frameworks within a rapidly evolving cultural and economic environment. With ASEAN's economic growth projected at 4.3% for 2024 (World Bank), the demand for culturally intelligent Business Consultants is accelerating—making your internship program a strategic stepping stone toward meaningful impact. I am not merely seeking an internship; I am seeking to become part of a legacy that empowers Philippine businesses to thrive on their own terms, while gaining the expertise to advise multinational firms operating within this dynamic market.</w:t>
      </w:r>
    </w:p>
    <w:p>
      <w:pPr>
        <w:pStyle w:val="BodyText"/>
      </w:pPr>
      <w:r>
        <w:t xml:space="preserve">Thank you for considering my Internship Application Letter for the Business Consultant position. I have attached my resume, academic transcripts, and two letters of recommendation from UP faculty members who can attest to my analytical capabilities and cultural adaptability in the Philippines Manila business environment. I am available for an interview at your earliest convenience and would welcome the opportunity to discuss how my proactive approach to problem-solving can support your team's objectives. As a future Business Consultant committed to contributing positively to the Philippine economy, I am eager to bring my passion, skills, and deep respect for our shared cultural context to your esteemed organization.</w:t>
      </w:r>
    </w:p>
    <w:p>
      <w:pPr>
        <w:pStyle w:val="BodyText"/>
      </w:pPr>
      <w:r>
        <w:t xml:space="preserve">With sincere appreciation,</w:t>
      </w:r>
    </w:p>
    <w:p>
      <w:pPr>
        <w:pStyle w:val="BodyText"/>
      </w:pPr>
      <w:r>
        <w:t xml:space="preserve">[Your Full Name]</w:t>
      </w:r>
    </w:p>
    <w:p>
      <w:pPr>
        <w:pStyle w:val="BodyText"/>
      </w:pPr>
      <w:r>
        <w:t xml:space="preserve">Word Count: 847</w:t>
      </w:r>
    </w:p>
    <w:p>
      <w:pPr>
        <w:pStyle w:val="BodyText"/>
      </w:pPr>
      <w:r>
        <w:t xml:space="preserve">This Internship Application Letter demonstrates alignment with Business Consultant competencies specific to the Philippines Manila business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Position</dc:title>
  <dc:creator/>
  <dc:language>en</dc:language>
  <cp:keywords/>
  <dcterms:created xsi:type="dcterms:W3CDTF">2025-12-08T05:50:09Z</dcterms:created>
  <dcterms:modified xsi:type="dcterms:W3CDTF">2025-12-08T05:50:09Z</dcterms:modified>
</cp:coreProperties>
</file>

<file path=docProps/custom.xml><?xml version="1.0" encoding="utf-8"?>
<Properties xmlns="http://schemas.openxmlformats.org/officeDocument/2006/custom-properties" xmlns:vt="http://schemas.openxmlformats.org/officeDocument/2006/docPropsVTypes"/>
</file>